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2E6AD" w14:textId="15F6079F" w:rsidR="00AD6E6E" w:rsidRDefault="277F1720" w:rsidP="00AD6E6E">
      <w:pPr>
        <w:pStyle w:val="Title"/>
      </w:pPr>
      <w:r>
        <w:t xml:space="preserve">  Biomeccanica </w:t>
      </w:r>
      <w:proofErr w:type="spellStart"/>
      <w:r>
        <w:t>Multiscala</w:t>
      </w:r>
      <w:proofErr w:type="spellEnd"/>
      <w:r>
        <w:t xml:space="preserve"> – A.A. 2020/2021</w:t>
      </w:r>
    </w:p>
    <w:p w14:paraId="3AC83751" w14:textId="77777777" w:rsidR="00AD6E6E" w:rsidRDefault="00AD6E6E" w:rsidP="00AD6E6E">
      <w:pPr>
        <w:jc w:val="center"/>
        <w:rPr>
          <w:sz w:val="32"/>
          <w:szCs w:val="32"/>
        </w:rPr>
      </w:pPr>
    </w:p>
    <w:p w14:paraId="2DFEE84E" w14:textId="77777777" w:rsidR="00AA7CF4" w:rsidRDefault="00AD6E6E" w:rsidP="00AD6E6E">
      <w:pPr>
        <w:jc w:val="center"/>
        <w:rPr>
          <w:sz w:val="32"/>
          <w:szCs w:val="32"/>
        </w:rPr>
      </w:pPr>
      <w:r w:rsidRPr="00AD6E6E">
        <w:rPr>
          <w:sz w:val="32"/>
          <w:szCs w:val="32"/>
        </w:rPr>
        <w:t>Guida alla configurazione della VM</w:t>
      </w:r>
    </w:p>
    <w:p w14:paraId="2722D5EC" w14:textId="77777777" w:rsidR="00AD6E6E" w:rsidRDefault="00AD6E6E" w:rsidP="00AD6E6E">
      <w:pPr>
        <w:jc w:val="center"/>
        <w:rPr>
          <w:sz w:val="32"/>
          <w:szCs w:val="32"/>
        </w:rPr>
      </w:pPr>
    </w:p>
    <w:p w14:paraId="7E75938D" w14:textId="77777777" w:rsidR="00AD6E6E" w:rsidRDefault="00D46E7A" w:rsidP="00AD6E6E">
      <w:pPr>
        <w:jc w:val="both"/>
      </w:pPr>
      <w:r>
        <w:t xml:space="preserve">Per virtualizzazione si intende la possibilità di eseguire istanze virtuali di un computer in modo astratto rispetto all’hardware fisicamente presente sulla macchina. </w:t>
      </w:r>
      <w:proofErr w:type="gramStart"/>
      <w:r>
        <w:t>In altre parole</w:t>
      </w:r>
      <w:proofErr w:type="gramEnd"/>
      <w:r>
        <w:t xml:space="preserve"> è possibile</w:t>
      </w:r>
      <w:r w:rsidR="00AD6E6E">
        <w:t xml:space="preserve">, tramiti appositi software, creare dei veri e propri </w:t>
      </w:r>
      <w:r w:rsidR="00AD6E6E" w:rsidRPr="00D46E7A">
        <w:rPr>
          <w:i/>
          <w:iCs/>
        </w:rPr>
        <w:t>computer virtuali</w:t>
      </w:r>
      <w:r>
        <w:t xml:space="preserve"> </w:t>
      </w:r>
      <w:r w:rsidR="00AD6E6E">
        <w:t xml:space="preserve">sul proprio PC. Nel linguaggio tecnico, si parla della possibilità di eseguire sistemi operativi detti </w:t>
      </w:r>
      <w:r w:rsidR="00AD6E6E" w:rsidRPr="000B03D5">
        <w:rPr>
          <w:i/>
          <w:iCs/>
        </w:rPr>
        <w:t>guest</w:t>
      </w:r>
      <w:r w:rsidR="00AD6E6E">
        <w:t xml:space="preserve"> diversi da quello installato sul proprio pc (detto </w:t>
      </w:r>
      <w:proofErr w:type="spellStart"/>
      <w:r w:rsidR="00AD6E6E" w:rsidRPr="000B03D5">
        <w:rPr>
          <w:i/>
          <w:iCs/>
        </w:rPr>
        <w:t>host</w:t>
      </w:r>
      <w:proofErr w:type="spellEnd"/>
      <w:r w:rsidR="00AD6E6E">
        <w:t>), che è quello che esegue il software di virtualizzazione.</w:t>
      </w:r>
      <w:r w:rsidR="000B03D5">
        <w:t xml:space="preserve"> All’atto pratico, ciò significa avere </w:t>
      </w:r>
      <w:r w:rsidR="000B03D5" w:rsidRPr="000B03D5">
        <w:rPr>
          <w:i/>
          <w:iCs/>
        </w:rPr>
        <w:t>uno o più pc dentro al pc</w:t>
      </w:r>
      <w:r w:rsidR="000B03D5">
        <w:t>.</w:t>
      </w:r>
    </w:p>
    <w:p w14:paraId="7FAA79BC" w14:textId="77777777" w:rsidR="00AD6E6E" w:rsidRDefault="00AD6E6E" w:rsidP="00AD6E6E">
      <w:pPr>
        <w:jc w:val="both"/>
      </w:pPr>
    </w:p>
    <w:p w14:paraId="4A0D28B1" w14:textId="77777777" w:rsidR="00AD6E6E" w:rsidRPr="00AD6E6E" w:rsidRDefault="00AD6E6E" w:rsidP="00AD6E6E">
      <w:pPr>
        <w:jc w:val="both"/>
        <w:rPr>
          <w:b/>
          <w:bCs/>
        </w:rPr>
      </w:pPr>
      <w:r w:rsidRPr="00AD6E6E">
        <w:rPr>
          <w:b/>
          <w:bCs/>
        </w:rPr>
        <w:t>Perché creare una VM?</w:t>
      </w:r>
    </w:p>
    <w:p w14:paraId="75DEF0D4" w14:textId="77777777" w:rsidR="00AD6E6E" w:rsidRDefault="00AD6E6E" w:rsidP="00AD6E6E">
      <w:pPr>
        <w:jc w:val="both"/>
      </w:pPr>
      <w:r>
        <w:t xml:space="preserve">In termini molto semplificati, lanciare una VM significa di fatto eseguire un intero sistema operativo come se fosse </w:t>
      </w:r>
      <w:r w:rsidR="000B03D5" w:rsidRPr="000B03D5">
        <w:rPr>
          <w:i/>
          <w:iCs/>
        </w:rPr>
        <w:t>un’</w:t>
      </w:r>
      <w:r w:rsidRPr="000B03D5">
        <w:rPr>
          <w:i/>
          <w:iCs/>
        </w:rPr>
        <w:t>applicazione</w:t>
      </w:r>
      <w:r>
        <w:t xml:space="preserve"> sul vostro PC. Ci sono diversi motivi per cui creare una macchina virtuale può rivelarsi particolarmente utile, ad esempio:</w:t>
      </w:r>
    </w:p>
    <w:p w14:paraId="04C9EFC1" w14:textId="77777777" w:rsidR="00AD6E6E" w:rsidRDefault="00AD6E6E" w:rsidP="00AD6E6E">
      <w:pPr>
        <w:pStyle w:val="ListParagraph"/>
        <w:numPr>
          <w:ilvl w:val="0"/>
          <w:numId w:val="1"/>
        </w:numPr>
        <w:jc w:val="both"/>
      </w:pPr>
      <w:r>
        <w:t>Si vuole testare un software su un sistema operativo diverso</w:t>
      </w:r>
      <w:r w:rsidR="000B03D5">
        <w:t>, ma non si ha a disposizione un PC con tale sistema operativo</w:t>
      </w:r>
    </w:p>
    <w:p w14:paraId="51FF609B" w14:textId="77777777" w:rsidR="000B03D5" w:rsidRDefault="000B03D5" w:rsidP="000B03D5">
      <w:pPr>
        <w:pStyle w:val="ListParagraph"/>
        <w:numPr>
          <w:ilvl w:val="0"/>
          <w:numId w:val="1"/>
        </w:numPr>
        <w:jc w:val="both"/>
      </w:pPr>
      <w:r>
        <w:t>Si ha necessità di utilizzare un software non disponibile per il proprio sistema operativo (ad esempio, un utente Mac che deve utilizzare un software disponibile solo per Windows)</w:t>
      </w:r>
    </w:p>
    <w:p w14:paraId="4D29FB91" w14:textId="77777777" w:rsidR="000B03D5" w:rsidRDefault="000B03D5" w:rsidP="000B03D5">
      <w:pPr>
        <w:pStyle w:val="ListParagraph"/>
        <w:numPr>
          <w:ilvl w:val="0"/>
          <w:numId w:val="1"/>
        </w:numPr>
        <w:jc w:val="both"/>
      </w:pPr>
      <w:r>
        <w:t>Si ha necessità di eseguire codice potenzialmente pericoloso (ad esempi</w:t>
      </w:r>
      <w:r w:rsidR="00D46E7A">
        <w:t>o un malware</w:t>
      </w:r>
      <w:r>
        <w:t>) e dunque occorre un “contenitore isolato”, in cui i danni causati dal codice sono facilmente controllabili, e non intaccano l’integrità del SO principale.</w:t>
      </w:r>
    </w:p>
    <w:p w14:paraId="5EA4BAAC" w14:textId="77777777" w:rsidR="000B03D5" w:rsidRDefault="000B03D5" w:rsidP="000B03D5">
      <w:pPr>
        <w:pStyle w:val="ListParagraph"/>
        <w:numPr>
          <w:ilvl w:val="0"/>
          <w:numId w:val="1"/>
        </w:numPr>
        <w:jc w:val="both"/>
      </w:pPr>
      <w:r>
        <w:t xml:space="preserve">Si cerca una soluzione di anonimato che tuteli la propria privacy (ad es. sul web) e impedisca il tracciamento </w:t>
      </w:r>
      <w:r w:rsidR="00D46E7A">
        <w:t>dell’utente a</w:t>
      </w:r>
      <w:r>
        <w:t xml:space="preserve"> fini discriminatori, persecutori o anche semplicemente pubblicitari</w:t>
      </w:r>
    </w:p>
    <w:p w14:paraId="709A3FE2" w14:textId="77777777" w:rsidR="00AD6E6E" w:rsidRDefault="00AD6E6E" w:rsidP="00AD6E6E">
      <w:pPr>
        <w:jc w:val="both"/>
      </w:pPr>
    </w:p>
    <w:p w14:paraId="6891B46A" w14:textId="77777777" w:rsidR="000B03D5" w:rsidRPr="00FE227B" w:rsidRDefault="00FE227B" w:rsidP="00AD6E6E">
      <w:pPr>
        <w:jc w:val="both"/>
        <w:rPr>
          <w:b/>
          <w:bCs/>
        </w:rPr>
      </w:pPr>
      <w:r>
        <w:rPr>
          <w:b/>
          <w:bCs/>
        </w:rPr>
        <w:t>C</w:t>
      </w:r>
      <w:r w:rsidR="000B03D5" w:rsidRPr="00FE227B">
        <w:rPr>
          <w:b/>
          <w:bCs/>
        </w:rPr>
        <w:t>ondivisione dell’hardware</w:t>
      </w:r>
    </w:p>
    <w:p w14:paraId="38C33554" w14:textId="77777777" w:rsidR="00FE227B" w:rsidRDefault="000B03D5" w:rsidP="00AD6E6E">
      <w:pPr>
        <w:jc w:val="both"/>
      </w:pPr>
      <w:r>
        <w:t xml:space="preserve">Creare </w:t>
      </w:r>
      <w:r w:rsidRPr="00FE227B">
        <w:rPr>
          <w:i/>
          <w:iCs/>
        </w:rPr>
        <w:t>un pc dentro al pc</w:t>
      </w:r>
      <w:r>
        <w:t xml:space="preserve"> richiede la condivisione delle risorse hardware </w:t>
      </w:r>
      <w:proofErr w:type="spellStart"/>
      <w:r>
        <w:t>dall’</w:t>
      </w:r>
      <w:r w:rsidRPr="00D46E7A">
        <w:rPr>
          <w:i/>
          <w:iCs/>
        </w:rPr>
        <w:t>host</w:t>
      </w:r>
      <w:proofErr w:type="spellEnd"/>
      <w:r>
        <w:t xml:space="preserve"> al </w:t>
      </w:r>
      <w:r w:rsidRPr="00D46E7A">
        <w:rPr>
          <w:i/>
          <w:iCs/>
        </w:rPr>
        <w:t>guest</w:t>
      </w:r>
      <w:r w:rsidR="00FE227B">
        <w:t>. In altre parole, p</w:t>
      </w:r>
      <w:r w:rsidR="00AD6E6E">
        <w:t xml:space="preserve">arte delle risorse a disposizione del SO </w:t>
      </w:r>
      <w:proofErr w:type="spellStart"/>
      <w:r w:rsidR="00AD6E6E">
        <w:t>host</w:t>
      </w:r>
      <w:proofErr w:type="spellEnd"/>
      <w:r w:rsidR="00AD6E6E">
        <w:t xml:space="preserve"> </w:t>
      </w:r>
      <w:r w:rsidR="00FE227B">
        <w:t xml:space="preserve">(ad esempio, parte della RAM) </w:t>
      </w:r>
      <w:r w:rsidR="00AD6E6E">
        <w:t xml:space="preserve">vengono riservate alla macchina virtuale e dunque </w:t>
      </w:r>
      <w:r w:rsidR="00AD6E6E" w:rsidRPr="00AD6E6E">
        <w:rPr>
          <w:u w:val="single"/>
        </w:rPr>
        <w:t>tolte alla disponibilità del vostro sistema operativo principale</w:t>
      </w:r>
      <w:r w:rsidR="00AD6E6E">
        <w:t xml:space="preserve">. </w:t>
      </w:r>
      <w:r w:rsidR="00FE227B">
        <w:t xml:space="preserve">Il software di virtualizzazione (ad esempio </w:t>
      </w:r>
      <w:proofErr w:type="spellStart"/>
      <w:r w:rsidR="00FE227B">
        <w:t>VirtualBox</w:t>
      </w:r>
      <w:proofErr w:type="spellEnd"/>
      <w:r w:rsidR="00FE227B">
        <w:t xml:space="preserve"> o </w:t>
      </w:r>
      <w:proofErr w:type="spellStart"/>
      <w:r w:rsidR="00FE227B">
        <w:t>VMWare</w:t>
      </w:r>
      <w:proofErr w:type="spellEnd"/>
      <w:r w:rsidR="00FE227B">
        <w:t xml:space="preserve">) vi permette di scegliere quante risorse allocare per ciascuna macchina virtuale. Questa scelta deve essere calibrata attentamente </w:t>
      </w:r>
      <w:r w:rsidR="000A5842">
        <w:t>principalmente in base a</w:t>
      </w:r>
      <w:r w:rsidR="00FE227B">
        <w:t>:</w:t>
      </w:r>
    </w:p>
    <w:p w14:paraId="33E1A3CB" w14:textId="77777777" w:rsidR="00FE227B" w:rsidRDefault="00FE227B" w:rsidP="00FE227B">
      <w:pPr>
        <w:pStyle w:val="ListParagraph"/>
        <w:numPr>
          <w:ilvl w:val="0"/>
          <w:numId w:val="2"/>
        </w:numPr>
        <w:jc w:val="both"/>
      </w:pPr>
      <w:r>
        <w:t xml:space="preserve">Le risorse effettivamente disponibili al SO </w:t>
      </w:r>
      <w:proofErr w:type="spellStart"/>
      <w:r>
        <w:t>host</w:t>
      </w:r>
      <w:proofErr w:type="spellEnd"/>
      <w:r>
        <w:t xml:space="preserve"> (cioè le specifiche effettive del vostro PC)</w:t>
      </w:r>
    </w:p>
    <w:p w14:paraId="72557923" w14:textId="77777777" w:rsidR="00FE227B" w:rsidRDefault="00FE227B" w:rsidP="00FE227B">
      <w:pPr>
        <w:pStyle w:val="ListParagraph"/>
        <w:numPr>
          <w:ilvl w:val="0"/>
          <w:numId w:val="2"/>
        </w:numPr>
        <w:jc w:val="both"/>
      </w:pPr>
      <w:r>
        <w:t>Lo scopo di utilizzo della VM</w:t>
      </w:r>
    </w:p>
    <w:p w14:paraId="54151E1D" w14:textId="77777777" w:rsidR="00FE227B" w:rsidRDefault="00FE227B" w:rsidP="00FE227B">
      <w:pPr>
        <w:jc w:val="both"/>
      </w:pPr>
    </w:p>
    <w:p w14:paraId="493115AD" w14:textId="77777777" w:rsidR="00AD6E6E" w:rsidRDefault="00AD6E6E" w:rsidP="00AD6E6E">
      <w:pPr>
        <w:jc w:val="both"/>
      </w:pPr>
      <w:r>
        <w:t xml:space="preserve">Ad esempio, </w:t>
      </w:r>
      <w:r w:rsidR="00FE227B">
        <w:t xml:space="preserve">avendo </w:t>
      </w:r>
      <w:r>
        <w:t xml:space="preserve">un PC con 16 GB di RAM, 512 GB di Hard Disk e un processore con 4 Core, </w:t>
      </w:r>
      <w:r w:rsidR="00FE227B">
        <w:t>si potrebbe</w:t>
      </w:r>
      <w:r>
        <w:t xml:space="preserve"> decidere di riservare </w:t>
      </w:r>
      <w:r w:rsidR="00FE227B">
        <w:t>ad una</w:t>
      </w:r>
      <w:r>
        <w:t xml:space="preserve"> VM </w:t>
      </w:r>
      <w:r w:rsidR="00A607EC">
        <w:t xml:space="preserve">al </w:t>
      </w:r>
      <w:r w:rsidR="000A5842">
        <w:t>più</w:t>
      </w:r>
      <w:r w:rsidR="00A607EC">
        <w:t xml:space="preserve"> la</w:t>
      </w:r>
      <w:r>
        <w:t xml:space="preserve"> metà di queste risorse (dunque 8 GB di RAM, 256 GB di hard disk e 2 core): è sempre sconsigliato riservare al sistema operativo guest (cioè alla macchina virtuale) più della metà delle risorse hardware fisicamente a disposizione! Questo perché potrebbe provocare gravi instabilità del vostro SO principale.</w:t>
      </w:r>
      <w:r w:rsidR="00A607EC">
        <w:t xml:space="preserve"> </w:t>
      </w:r>
      <w:r w:rsidR="000A5842">
        <w:t xml:space="preserve">Tuttavia, se la VM </w:t>
      </w:r>
      <w:r w:rsidR="00637AFB">
        <w:t>dovesse essere</w:t>
      </w:r>
      <w:r w:rsidR="000A5842">
        <w:t xml:space="preserve"> utilizzata per eseguire codici molto semplici o comunque leggeri dal punto di vista computazionale, può essere opportuno allocare molte meno risorse! </w:t>
      </w:r>
      <w:r w:rsidR="00A607EC">
        <w:t xml:space="preserve">La VM che vi sarà fornita avrà delle impostazioni di default per quanto riguarda la quantità di risorse allocate: calibratele per ottenere un buon compromesso tra performance della VM e stabilità del vostro Sistema Operativo principale, in base </w:t>
      </w:r>
      <w:r w:rsidR="00A607EC">
        <w:lastRenderedPageBreak/>
        <w:t>alle caratteristiche del vostro PC. Ricordate sempre la linea guida di non superare la metà delle risorse fisiche allocate.</w:t>
      </w:r>
    </w:p>
    <w:p w14:paraId="7B197133" w14:textId="77777777" w:rsidR="00A607EC" w:rsidRDefault="00A607EC" w:rsidP="00AD6E6E">
      <w:pPr>
        <w:jc w:val="both"/>
      </w:pPr>
    </w:p>
    <w:p w14:paraId="1A18AC30" w14:textId="77777777" w:rsidR="00A607EC" w:rsidRPr="00D46E7A" w:rsidRDefault="00A607EC" w:rsidP="00AD6E6E">
      <w:pPr>
        <w:jc w:val="both"/>
        <w:rPr>
          <w:b/>
          <w:bCs/>
        </w:rPr>
      </w:pPr>
      <w:r w:rsidRPr="00D46E7A">
        <w:rPr>
          <w:b/>
          <w:bCs/>
        </w:rPr>
        <w:t>Procedura di installazione:</w:t>
      </w:r>
    </w:p>
    <w:p w14:paraId="3F926E40" w14:textId="77777777" w:rsidR="00A607EC" w:rsidRDefault="00A607EC" w:rsidP="00A607EC">
      <w:pPr>
        <w:pStyle w:val="ListParagraph"/>
        <w:numPr>
          <w:ilvl w:val="0"/>
          <w:numId w:val="3"/>
        </w:numPr>
        <w:jc w:val="both"/>
      </w:pPr>
      <w:r>
        <w:t xml:space="preserve">Scaricare il software </w:t>
      </w:r>
      <w:proofErr w:type="spellStart"/>
      <w:r>
        <w:t>VirtualBox</w:t>
      </w:r>
      <w:proofErr w:type="spellEnd"/>
      <w:r>
        <w:t xml:space="preserve"> da </w:t>
      </w:r>
      <w:hyperlink r:id="rId5" w:history="1">
        <w:r w:rsidRPr="003C1FE4">
          <w:rPr>
            <w:rStyle w:val="Hyperlink"/>
          </w:rPr>
          <w:t>https://www.virtualbox.org</w:t>
        </w:r>
      </w:hyperlink>
      <w:r>
        <w:t xml:space="preserve"> seguendo le istruzioni per il vostro sistema operativo (Windows/</w:t>
      </w:r>
      <w:proofErr w:type="spellStart"/>
      <w:r>
        <w:t>macOS</w:t>
      </w:r>
      <w:proofErr w:type="spellEnd"/>
      <w:r>
        <w:t>/Linux)</w:t>
      </w:r>
    </w:p>
    <w:p w14:paraId="6F9C6BA8" w14:textId="77777777" w:rsidR="00A607EC" w:rsidRDefault="00A607EC" w:rsidP="00A607EC">
      <w:pPr>
        <w:pStyle w:val="ListParagraph"/>
        <w:numPr>
          <w:ilvl w:val="0"/>
          <w:numId w:val="3"/>
        </w:numPr>
        <w:jc w:val="both"/>
      </w:pPr>
      <w:r>
        <w:t xml:space="preserve">Installate </w:t>
      </w:r>
      <w:proofErr w:type="spellStart"/>
      <w:r>
        <w:t>VirtualBox</w:t>
      </w:r>
      <w:proofErr w:type="spellEnd"/>
      <w:r>
        <w:t xml:space="preserve"> seguendo le istruzioni dell’installer scaricato al punto 1</w:t>
      </w:r>
    </w:p>
    <w:p w14:paraId="5EDB0723" w14:textId="77777777" w:rsidR="00A607EC" w:rsidRDefault="00A607EC" w:rsidP="00A607EC">
      <w:pPr>
        <w:pStyle w:val="ListParagraph"/>
        <w:numPr>
          <w:ilvl w:val="0"/>
          <w:numId w:val="3"/>
        </w:numPr>
        <w:jc w:val="both"/>
      </w:pPr>
      <w:r>
        <w:t xml:space="preserve">Una volta scaricato e installato </w:t>
      </w:r>
      <w:proofErr w:type="spellStart"/>
      <w:r>
        <w:t>VirtualBox</w:t>
      </w:r>
      <w:proofErr w:type="spellEnd"/>
      <w:r>
        <w:t xml:space="preserve">, scaricare il file </w:t>
      </w:r>
      <w:r w:rsidRPr="005E1E25">
        <w:rPr>
          <w:b/>
          <w:bCs/>
        </w:rPr>
        <w:t>*.</w:t>
      </w:r>
      <w:proofErr w:type="spellStart"/>
      <w:r w:rsidRPr="005E1E25">
        <w:rPr>
          <w:b/>
          <w:bCs/>
        </w:rPr>
        <w:t>ova</w:t>
      </w:r>
      <w:proofErr w:type="spellEnd"/>
      <w:r>
        <w:t xml:space="preserve"> contenente la macchina virtuale </w:t>
      </w:r>
      <w:r w:rsidR="00D46E7A">
        <w:t xml:space="preserve">dal seguente link: </w:t>
      </w:r>
      <w:r w:rsidR="00D46E7A" w:rsidRPr="00107099">
        <w:rPr>
          <w:highlight w:val="yellow"/>
        </w:rPr>
        <w:t>LINKQUI</w:t>
      </w:r>
    </w:p>
    <w:p w14:paraId="13ADB457" w14:textId="77777777" w:rsidR="00D46E7A" w:rsidRDefault="00D46E7A" w:rsidP="00A607EC">
      <w:pPr>
        <w:pStyle w:val="ListParagraph"/>
        <w:numPr>
          <w:ilvl w:val="0"/>
          <w:numId w:val="3"/>
        </w:numPr>
        <w:jc w:val="both"/>
      </w:pPr>
      <w:r>
        <w:t xml:space="preserve">Aprire </w:t>
      </w:r>
      <w:proofErr w:type="spellStart"/>
      <w:r>
        <w:t>VirtualBox</w:t>
      </w:r>
      <w:proofErr w:type="spellEnd"/>
      <w:r>
        <w:t xml:space="preserve"> e importare la macchina virtuale tramite</w:t>
      </w:r>
      <w:r w:rsidR="005E1E25">
        <w:t xml:space="preserve"> </w:t>
      </w:r>
      <w:r w:rsidR="005E1E25" w:rsidRPr="005E1E25">
        <w:rPr>
          <w:b/>
          <w:bCs/>
        </w:rPr>
        <w:t>File -&gt; Importa Applicazione Virtuale</w:t>
      </w:r>
    </w:p>
    <w:p w14:paraId="09EC334B" w14:textId="77777777" w:rsidR="005E1E25" w:rsidRDefault="005E1E25" w:rsidP="00A607EC">
      <w:pPr>
        <w:pStyle w:val="ListParagraph"/>
        <w:numPr>
          <w:ilvl w:val="0"/>
          <w:numId w:val="3"/>
        </w:numPr>
        <w:jc w:val="both"/>
      </w:pPr>
      <w:r>
        <w:t>Nella finestra di dialogo che compare, scegliere il file *.</w:t>
      </w:r>
      <w:proofErr w:type="spellStart"/>
      <w:r>
        <w:t>ova</w:t>
      </w:r>
      <w:proofErr w:type="spellEnd"/>
      <w:r>
        <w:t xml:space="preserve"> scaricato al punto 3 e cliccare su </w:t>
      </w:r>
      <w:r w:rsidRPr="005E1E25">
        <w:rPr>
          <w:b/>
          <w:bCs/>
        </w:rPr>
        <w:t>Continua</w:t>
      </w:r>
    </w:p>
    <w:p w14:paraId="457874E0" w14:textId="77777777" w:rsidR="005E1E25" w:rsidRDefault="005E1E25" w:rsidP="00A607EC">
      <w:pPr>
        <w:pStyle w:val="ListParagraph"/>
        <w:numPr>
          <w:ilvl w:val="0"/>
          <w:numId w:val="3"/>
        </w:numPr>
        <w:jc w:val="both"/>
      </w:pPr>
      <w:r>
        <w:t xml:space="preserve">Nella pagina che segue </w:t>
      </w:r>
      <w:r w:rsidRPr="005E1E25">
        <w:rPr>
          <w:u w:val="single"/>
        </w:rPr>
        <w:t>calibrare attentamente le risorse hardware</w:t>
      </w:r>
      <w:r>
        <w:t xml:space="preserve"> da dedicare alla macchina, coerentemente con quanto discusso al paragrafo precedente. Si consiglia di partire dalle seguenti impostazioni:</w:t>
      </w:r>
    </w:p>
    <w:p w14:paraId="39288ACB" w14:textId="09D96D0C" w:rsidR="005E1E25" w:rsidRDefault="005E1E25" w:rsidP="005E1E25">
      <w:pPr>
        <w:pStyle w:val="ListParagraph"/>
        <w:numPr>
          <w:ilvl w:val="1"/>
          <w:numId w:val="3"/>
        </w:numPr>
        <w:jc w:val="both"/>
      </w:pPr>
      <w:r>
        <w:t xml:space="preserve">CPU = </w:t>
      </w:r>
      <w:r w:rsidR="00D4712B">
        <w:t>2</w:t>
      </w:r>
    </w:p>
    <w:p w14:paraId="63616A48" w14:textId="542B9806" w:rsidR="005E1E25" w:rsidRDefault="005E1E25" w:rsidP="005E1E25">
      <w:pPr>
        <w:pStyle w:val="ListParagraph"/>
        <w:numPr>
          <w:ilvl w:val="1"/>
          <w:numId w:val="3"/>
        </w:numPr>
        <w:jc w:val="both"/>
      </w:pPr>
      <w:r>
        <w:t xml:space="preserve">RAM = </w:t>
      </w:r>
      <w:r w:rsidR="00D4712B">
        <w:t>2</w:t>
      </w:r>
      <w:r w:rsidR="000A0C5B">
        <w:t>0</w:t>
      </w:r>
      <w:r w:rsidR="00D4712B">
        <w:t>48</w:t>
      </w:r>
      <w:r>
        <w:t xml:space="preserve"> MB</w:t>
      </w:r>
    </w:p>
    <w:p w14:paraId="2B373283" w14:textId="77777777" w:rsidR="005E1E25" w:rsidRDefault="005E1E25" w:rsidP="005E1E25">
      <w:pPr>
        <w:pStyle w:val="ListParagraph"/>
        <w:numPr>
          <w:ilvl w:val="0"/>
          <w:numId w:val="3"/>
        </w:numPr>
        <w:jc w:val="both"/>
      </w:pPr>
      <w:r>
        <w:t xml:space="preserve">Cliccare infine su </w:t>
      </w:r>
      <w:r w:rsidRPr="005E1E25">
        <w:rPr>
          <w:b/>
          <w:bCs/>
        </w:rPr>
        <w:t>Importa</w:t>
      </w:r>
    </w:p>
    <w:p w14:paraId="7F9983B5" w14:textId="77777777" w:rsidR="005E1E25" w:rsidRDefault="005E1E25" w:rsidP="005E1E25">
      <w:pPr>
        <w:jc w:val="both"/>
      </w:pPr>
    </w:p>
    <w:p w14:paraId="3F5EB8D4" w14:textId="77777777" w:rsidR="005E1E25" w:rsidRDefault="005E1E25" w:rsidP="005E1E25">
      <w:pPr>
        <w:jc w:val="both"/>
      </w:pPr>
      <w:r>
        <w:t xml:space="preserve">Terminata l’importazione, la macchina virtuale comparirà nella finestra principale di </w:t>
      </w:r>
      <w:proofErr w:type="spellStart"/>
      <w:r>
        <w:t>VirtualBox</w:t>
      </w:r>
      <w:proofErr w:type="spellEnd"/>
      <w:r>
        <w:t xml:space="preserve"> (elenco sulla </w:t>
      </w:r>
      <w:proofErr w:type="spellStart"/>
      <w:r>
        <w:t>sx</w:t>
      </w:r>
      <w:proofErr w:type="spellEnd"/>
      <w:r>
        <w:t>). Avviare la VM.</w:t>
      </w:r>
    </w:p>
    <w:p w14:paraId="2FE58372" w14:textId="77777777" w:rsidR="005E1E25" w:rsidRDefault="005E1E25" w:rsidP="005E1E25">
      <w:pPr>
        <w:jc w:val="both"/>
      </w:pPr>
      <w:r>
        <w:t xml:space="preserve"> </w:t>
      </w:r>
    </w:p>
    <w:p w14:paraId="12F06B82" w14:textId="6019F4D3" w:rsidR="005E1E25" w:rsidRDefault="005E1E25" w:rsidP="005E1E25">
      <w:pPr>
        <w:jc w:val="both"/>
        <w:rPr>
          <w:i/>
          <w:iCs/>
        </w:rPr>
      </w:pPr>
      <w:r w:rsidRPr="00184330">
        <w:rPr>
          <w:b/>
          <w:bCs/>
          <w:i/>
          <w:iCs/>
        </w:rPr>
        <w:t>Nota</w:t>
      </w:r>
      <w:r w:rsidRPr="005E1E25">
        <w:rPr>
          <w:i/>
          <w:iCs/>
        </w:rPr>
        <w:t>: è possibile modificare le impostazioni hardware in seguito, in base alle performance della VM e del vostro computer. Partire da impostazioni conservative!</w:t>
      </w:r>
    </w:p>
    <w:p w14:paraId="5ED23990" w14:textId="41F72D44" w:rsidR="007915BE" w:rsidRDefault="007915BE" w:rsidP="005E1E25">
      <w:pPr>
        <w:jc w:val="both"/>
        <w:rPr>
          <w:i/>
          <w:iCs/>
        </w:rPr>
      </w:pPr>
    </w:p>
    <w:p w14:paraId="5B186BD4" w14:textId="77777777" w:rsidR="007F1151" w:rsidRDefault="007915BE" w:rsidP="005E1E25">
      <w:pPr>
        <w:jc w:val="both"/>
        <w:rPr>
          <w:i/>
          <w:iCs/>
        </w:rPr>
      </w:pPr>
      <w:r w:rsidRPr="007F1151">
        <w:rPr>
          <w:b/>
          <w:bCs/>
          <w:i/>
          <w:iCs/>
        </w:rPr>
        <w:t>Nota1</w:t>
      </w:r>
      <w:r>
        <w:rPr>
          <w:i/>
          <w:iCs/>
        </w:rPr>
        <w:t xml:space="preserve">: </w:t>
      </w:r>
    </w:p>
    <w:p w14:paraId="4EBCFAC5" w14:textId="225968DB" w:rsidR="007F1151" w:rsidRDefault="007915BE" w:rsidP="005E1E25">
      <w:pPr>
        <w:jc w:val="both"/>
        <w:rPr>
          <w:i/>
          <w:iCs/>
        </w:rPr>
      </w:pPr>
      <w:r>
        <w:rPr>
          <w:i/>
          <w:iCs/>
        </w:rPr>
        <w:t xml:space="preserve">nome account: </w:t>
      </w:r>
      <w:r w:rsidR="007F1151">
        <w:rPr>
          <w:i/>
          <w:iCs/>
        </w:rPr>
        <w:t>s</w:t>
      </w:r>
      <w:r>
        <w:rPr>
          <w:i/>
          <w:iCs/>
        </w:rPr>
        <w:t>tud</w:t>
      </w:r>
      <w:r w:rsidR="007F1151">
        <w:rPr>
          <w:i/>
          <w:iCs/>
        </w:rPr>
        <w:t>ente</w:t>
      </w:r>
    </w:p>
    <w:p w14:paraId="42906F62" w14:textId="2B8EDA4C" w:rsidR="007915BE" w:rsidRDefault="007F1151" w:rsidP="005E1E25">
      <w:pPr>
        <w:jc w:val="both"/>
        <w:rPr>
          <w:i/>
          <w:iCs/>
        </w:rPr>
      </w:pPr>
      <w:proofErr w:type="spellStart"/>
      <w:r>
        <w:rPr>
          <w:i/>
          <w:iCs/>
        </w:rPr>
        <w:t>Psw</w:t>
      </w:r>
      <w:proofErr w:type="spellEnd"/>
      <w:r>
        <w:rPr>
          <w:i/>
          <w:iCs/>
        </w:rPr>
        <w:t>: studente</w:t>
      </w:r>
      <w:r w:rsidR="007915BE">
        <w:rPr>
          <w:i/>
          <w:iCs/>
        </w:rPr>
        <w:t xml:space="preserve"> </w:t>
      </w:r>
    </w:p>
    <w:p w14:paraId="40F4B468" w14:textId="77777777" w:rsidR="0049343A" w:rsidRDefault="0049343A" w:rsidP="005E1E25">
      <w:pPr>
        <w:jc w:val="both"/>
        <w:rPr>
          <w:i/>
          <w:iCs/>
        </w:rPr>
      </w:pPr>
    </w:p>
    <w:p w14:paraId="2C590B75" w14:textId="6D0616AD" w:rsidR="005E1E25" w:rsidRDefault="005E1E25" w:rsidP="005E1E25">
      <w:pPr>
        <w:jc w:val="both"/>
        <w:rPr>
          <w:i/>
          <w:iCs/>
        </w:rPr>
      </w:pPr>
      <w:r w:rsidRPr="00184330">
        <w:rPr>
          <w:b/>
          <w:bCs/>
          <w:i/>
          <w:iCs/>
        </w:rPr>
        <w:t>Nota2</w:t>
      </w:r>
      <w:r>
        <w:rPr>
          <w:i/>
          <w:iCs/>
        </w:rPr>
        <w:t xml:space="preserve">: una volta avviata la VM, verificarne il corretto funzionamento. </w:t>
      </w:r>
      <w:proofErr w:type="gramStart"/>
      <w:r>
        <w:rPr>
          <w:i/>
          <w:iCs/>
        </w:rPr>
        <w:t>E’</w:t>
      </w:r>
      <w:proofErr w:type="gramEnd"/>
      <w:r>
        <w:rPr>
          <w:i/>
          <w:iCs/>
        </w:rPr>
        <w:t xml:space="preserve"> opportuno regolare anche, dalla barra dei menu di </w:t>
      </w:r>
      <w:proofErr w:type="spellStart"/>
      <w:r>
        <w:rPr>
          <w:i/>
          <w:iCs/>
        </w:rPr>
        <w:t>VirtualBox</w:t>
      </w:r>
      <w:proofErr w:type="spellEnd"/>
      <w:r>
        <w:rPr>
          <w:i/>
          <w:iCs/>
        </w:rPr>
        <w:t xml:space="preserve"> (con la VM accesa)</w:t>
      </w:r>
      <w:r w:rsidR="00D97F17">
        <w:rPr>
          <w:i/>
          <w:iCs/>
        </w:rPr>
        <w:t>,</w:t>
      </w:r>
      <w:r>
        <w:rPr>
          <w:i/>
          <w:iCs/>
        </w:rPr>
        <w:t xml:space="preserve"> le impostazioni del display</w:t>
      </w:r>
      <w:r w:rsidR="00184330">
        <w:rPr>
          <w:i/>
          <w:iCs/>
        </w:rPr>
        <w:t xml:space="preserve"> per settare risoluzione e scaling</w:t>
      </w:r>
      <w:r>
        <w:rPr>
          <w:i/>
          <w:iCs/>
        </w:rPr>
        <w:t xml:space="preserve"> (</w:t>
      </w:r>
      <w:r w:rsidR="001B772A">
        <w:rPr>
          <w:i/>
          <w:iCs/>
        </w:rPr>
        <w:t>Visualizza&gt;Schermo Virtuale 1</w:t>
      </w:r>
      <w:r w:rsidR="00184330">
        <w:rPr>
          <w:i/>
          <w:iCs/>
        </w:rPr>
        <w:t>&gt; Scala a 100% dovrebbe sistemare la maggior parte dei sistemi</w:t>
      </w:r>
      <w:r>
        <w:rPr>
          <w:i/>
          <w:iCs/>
        </w:rPr>
        <w:t>).</w:t>
      </w:r>
    </w:p>
    <w:p w14:paraId="454E60AD" w14:textId="77777777" w:rsidR="001B772A" w:rsidRDefault="001B772A" w:rsidP="005E1E25">
      <w:pPr>
        <w:jc w:val="both"/>
        <w:rPr>
          <w:i/>
          <w:iCs/>
        </w:rPr>
      </w:pPr>
    </w:p>
    <w:p w14:paraId="45EFDABF" w14:textId="0C015899" w:rsidR="00E91F09" w:rsidRDefault="005E1E25" w:rsidP="005E1E25">
      <w:pPr>
        <w:jc w:val="both"/>
        <w:rPr>
          <w:i/>
          <w:iCs/>
        </w:rPr>
      </w:pPr>
      <w:r w:rsidRPr="00184330">
        <w:rPr>
          <w:b/>
          <w:bCs/>
          <w:i/>
          <w:iCs/>
        </w:rPr>
        <w:t>Nota3</w:t>
      </w:r>
      <w:r>
        <w:rPr>
          <w:i/>
          <w:iCs/>
        </w:rPr>
        <w:t xml:space="preserve">: si consiglia, tramite le preferenze della macchina virtuale a cui si accede dalle </w:t>
      </w:r>
      <w:r w:rsidRPr="005E1E25">
        <w:rPr>
          <w:b/>
          <w:bCs/>
          <w:i/>
          <w:iCs/>
        </w:rPr>
        <w:t>Impostazioni</w:t>
      </w:r>
      <w:r>
        <w:rPr>
          <w:i/>
          <w:iCs/>
        </w:rPr>
        <w:t xml:space="preserve"> della </w:t>
      </w:r>
      <w:r w:rsidR="00D97F17">
        <w:rPr>
          <w:i/>
          <w:iCs/>
        </w:rPr>
        <w:t>VM</w:t>
      </w:r>
      <w:r>
        <w:rPr>
          <w:i/>
          <w:iCs/>
        </w:rPr>
        <w:t xml:space="preserve">, di aggiungere una </w:t>
      </w:r>
      <w:r w:rsidRPr="005E1E25">
        <w:rPr>
          <w:b/>
          <w:bCs/>
          <w:i/>
          <w:iCs/>
        </w:rPr>
        <w:t>cartella condivisa</w:t>
      </w:r>
      <w:r>
        <w:rPr>
          <w:i/>
          <w:iCs/>
        </w:rPr>
        <w:t xml:space="preserve">, che sarà visibile sia dal vostro SO </w:t>
      </w:r>
      <w:proofErr w:type="spellStart"/>
      <w:r>
        <w:rPr>
          <w:i/>
          <w:iCs/>
        </w:rPr>
        <w:t>host</w:t>
      </w:r>
      <w:proofErr w:type="spellEnd"/>
      <w:r>
        <w:rPr>
          <w:i/>
          <w:iCs/>
        </w:rPr>
        <w:t xml:space="preserve">, che dalla VM, per trasferire agevolmente file </w:t>
      </w:r>
      <w:proofErr w:type="spellStart"/>
      <w:r>
        <w:rPr>
          <w:i/>
          <w:iCs/>
        </w:rPr>
        <w:t>dall’host</w:t>
      </w:r>
      <w:proofErr w:type="spellEnd"/>
      <w:r>
        <w:rPr>
          <w:i/>
          <w:iCs/>
        </w:rPr>
        <w:t xml:space="preserve"> al guest! In caso contrario, i due sistemi rimarranno isolati.</w:t>
      </w:r>
    </w:p>
    <w:p w14:paraId="7D0590A1" w14:textId="77777777" w:rsidR="00EE120D" w:rsidRPr="00EE120D" w:rsidRDefault="00EE120D" w:rsidP="00EE120D">
      <w:pPr>
        <w:pStyle w:val="ListParagraph"/>
        <w:numPr>
          <w:ilvl w:val="0"/>
          <w:numId w:val="5"/>
        </w:numPr>
        <w:jc w:val="both"/>
        <w:rPr>
          <w:i/>
          <w:iCs/>
        </w:rPr>
      </w:pPr>
      <w:r w:rsidRPr="00EE120D">
        <w:rPr>
          <w:i/>
          <w:iCs/>
        </w:rPr>
        <w:t xml:space="preserve">Andare in </w:t>
      </w:r>
      <w:r w:rsidR="00C533C7" w:rsidRPr="00EE120D">
        <w:rPr>
          <w:b/>
          <w:bCs/>
          <w:i/>
          <w:iCs/>
        </w:rPr>
        <w:t>Imposta</w:t>
      </w:r>
      <w:r w:rsidR="00357151" w:rsidRPr="00EE120D">
        <w:rPr>
          <w:b/>
          <w:bCs/>
          <w:i/>
          <w:iCs/>
        </w:rPr>
        <w:t>zioni&gt;Cartelle Condivise</w:t>
      </w:r>
      <w:r w:rsidRPr="00EE120D">
        <w:rPr>
          <w:b/>
          <w:bCs/>
          <w:i/>
          <w:iCs/>
        </w:rPr>
        <w:t>.</w:t>
      </w:r>
    </w:p>
    <w:p w14:paraId="42646AD7" w14:textId="77777777" w:rsidR="00EE120D" w:rsidRDefault="00EE120D" w:rsidP="00EE120D">
      <w:pPr>
        <w:pStyle w:val="ListParagraph"/>
        <w:numPr>
          <w:ilvl w:val="0"/>
          <w:numId w:val="5"/>
        </w:numPr>
        <w:jc w:val="both"/>
        <w:rPr>
          <w:i/>
          <w:iCs/>
        </w:rPr>
      </w:pPr>
      <w:r w:rsidRPr="00EE120D">
        <w:rPr>
          <w:i/>
          <w:iCs/>
        </w:rPr>
        <w:t xml:space="preserve">Selezionare la cartella nel sistema </w:t>
      </w:r>
      <w:proofErr w:type="spellStart"/>
      <w:r w:rsidRPr="00EE120D">
        <w:rPr>
          <w:i/>
          <w:iCs/>
        </w:rPr>
        <w:t>host</w:t>
      </w:r>
      <w:proofErr w:type="spellEnd"/>
      <w:r w:rsidRPr="00EE120D">
        <w:rPr>
          <w:i/>
          <w:iCs/>
        </w:rPr>
        <w:t xml:space="preserve"> che si vuole condividere con la macchina virtuale. </w:t>
      </w:r>
    </w:p>
    <w:p w14:paraId="3EDC154C" w14:textId="73F1DE7A" w:rsidR="004A29BB" w:rsidRPr="004A29BB" w:rsidRDefault="00EE120D" w:rsidP="004A29BB">
      <w:pPr>
        <w:pStyle w:val="ListParagraph"/>
        <w:numPr>
          <w:ilvl w:val="0"/>
          <w:numId w:val="5"/>
        </w:numPr>
        <w:jc w:val="both"/>
        <w:rPr>
          <w:i/>
          <w:iCs/>
        </w:rPr>
      </w:pPr>
      <w:r w:rsidRPr="00EE120D">
        <w:rPr>
          <w:i/>
          <w:iCs/>
        </w:rPr>
        <w:t>Spuntare</w:t>
      </w:r>
      <w:r w:rsidR="00D859B8">
        <w:rPr>
          <w:i/>
          <w:iCs/>
        </w:rPr>
        <w:t xml:space="preserve"> l’opzione ‘Montaggio </w:t>
      </w:r>
      <w:r w:rsidR="00527F83">
        <w:rPr>
          <w:i/>
          <w:iCs/>
        </w:rPr>
        <w:t>automatico’</w:t>
      </w:r>
      <w:r w:rsidR="004A29BB">
        <w:rPr>
          <w:i/>
          <w:iCs/>
        </w:rPr>
        <w:t xml:space="preserve"> e ‘Rendi Permanente’</w:t>
      </w:r>
    </w:p>
    <w:p w14:paraId="58C1A29C" w14:textId="314A4751" w:rsidR="00527F83" w:rsidRDefault="002B2C22" w:rsidP="00EE120D">
      <w:pPr>
        <w:pStyle w:val="ListParagraph"/>
        <w:numPr>
          <w:ilvl w:val="0"/>
          <w:numId w:val="5"/>
        </w:numPr>
        <w:jc w:val="both"/>
        <w:rPr>
          <w:i/>
          <w:iCs/>
        </w:rPr>
      </w:pPr>
      <w:r>
        <w:rPr>
          <w:i/>
          <w:iCs/>
        </w:rPr>
        <w:t>Dovreste vedere sul desktop della macchina virtuale un</w:t>
      </w:r>
      <w:r w:rsidR="00D92286">
        <w:rPr>
          <w:i/>
          <w:iCs/>
        </w:rPr>
        <w:t xml:space="preserve"> nuovo collegamento alla cartella condivisa. Provate a copiare dentro un file e verificare la corretta condivisione tra </w:t>
      </w:r>
      <w:proofErr w:type="spellStart"/>
      <w:r w:rsidR="00D92286">
        <w:rPr>
          <w:i/>
          <w:iCs/>
        </w:rPr>
        <w:t>host</w:t>
      </w:r>
      <w:proofErr w:type="spellEnd"/>
      <w:r w:rsidR="00D92286">
        <w:rPr>
          <w:i/>
          <w:iCs/>
        </w:rPr>
        <w:t xml:space="preserve"> e </w:t>
      </w:r>
      <w:proofErr w:type="spellStart"/>
      <w:r w:rsidR="001B772A">
        <w:rPr>
          <w:i/>
          <w:iCs/>
        </w:rPr>
        <w:t>virtual</w:t>
      </w:r>
      <w:proofErr w:type="spellEnd"/>
      <w:r w:rsidR="001B772A">
        <w:rPr>
          <w:i/>
          <w:iCs/>
        </w:rPr>
        <w:t xml:space="preserve"> machine.</w:t>
      </w:r>
    </w:p>
    <w:p w14:paraId="099ECE90" w14:textId="45AD95F6" w:rsidR="00EF1924" w:rsidRDefault="00EF1924" w:rsidP="00EF1924">
      <w:pPr>
        <w:jc w:val="both"/>
        <w:rPr>
          <w:i/>
          <w:iCs/>
        </w:rPr>
      </w:pPr>
    </w:p>
    <w:p w14:paraId="2F5EDC41" w14:textId="0B8AB6BF" w:rsidR="000E234D" w:rsidRPr="000E234D" w:rsidRDefault="000E234D" w:rsidP="00EF1924">
      <w:pPr>
        <w:jc w:val="both"/>
        <w:rPr>
          <w:i/>
          <w:iCs/>
        </w:rPr>
      </w:pPr>
      <w:r>
        <w:rPr>
          <w:b/>
          <w:bCs/>
          <w:i/>
          <w:iCs/>
        </w:rPr>
        <w:t xml:space="preserve">Nota4: </w:t>
      </w:r>
      <w:r>
        <w:rPr>
          <w:i/>
          <w:iCs/>
        </w:rPr>
        <w:t xml:space="preserve">è </w:t>
      </w:r>
      <w:proofErr w:type="spellStart"/>
      <w:r>
        <w:rPr>
          <w:i/>
          <w:iCs/>
        </w:rPr>
        <w:t>oppurtuno</w:t>
      </w:r>
      <w:proofErr w:type="spellEnd"/>
      <w:r>
        <w:rPr>
          <w:i/>
          <w:iCs/>
        </w:rPr>
        <w:t xml:space="preserve"> installare le guest </w:t>
      </w:r>
      <w:proofErr w:type="spellStart"/>
      <w:r>
        <w:rPr>
          <w:i/>
          <w:iCs/>
        </w:rPr>
        <w:t>addition</w:t>
      </w:r>
      <w:proofErr w:type="spellEnd"/>
      <w:r>
        <w:rPr>
          <w:i/>
          <w:iCs/>
        </w:rPr>
        <w:t xml:space="preserve"> per ottimizzare l’utilizzo della macchina</w:t>
      </w:r>
    </w:p>
    <w:p w14:paraId="4AE85486" w14:textId="69E51612" w:rsidR="00EF1924" w:rsidRDefault="00EF1924" w:rsidP="00EF1924">
      <w:pPr>
        <w:pStyle w:val="ListParagraph"/>
        <w:numPr>
          <w:ilvl w:val="0"/>
          <w:numId w:val="5"/>
        </w:numPr>
        <w:jc w:val="both"/>
        <w:rPr>
          <w:i/>
          <w:iCs/>
        </w:rPr>
      </w:pPr>
      <w:r>
        <w:rPr>
          <w:i/>
          <w:iCs/>
        </w:rPr>
        <w:t>Dispositivi&gt;Inseri</w:t>
      </w:r>
      <w:r w:rsidR="000E234D">
        <w:rPr>
          <w:i/>
          <w:iCs/>
        </w:rPr>
        <w:t xml:space="preserve">sci l’immagine CD delle guest </w:t>
      </w:r>
      <w:proofErr w:type="spellStart"/>
      <w:r w:rsidR="000E234D">
        <w:rPr>
          <w:i/>
          <w:iCs/>
        </w:rPr>
        <w:t>addition</w:t>
      </w:r>
      <w:proofErr w:type="spellEnd"/>
    </w:p>
    <w:p w14:paraId="148CA881" w14:textId="1C526C84" w:rsidR="00F96282" w:rsidRDefault="00F96282" w:rsidP="00EF1924">
      <w:pPr>
        <w:pStyle w:val="ListParagraph"/>
        <w:numPr>
          <w:ilvl w:val="0"/>
          <w:numId w:val="5"/>
        </w:numPr>
        <w:jc w:val="both"/>
        <w:rPr>
          <w:i/>
          <w:iCs/>
        </w:rPr>
      </w:pPr>
      <w:r>
        <w:rPr>
          <w:i/>
          <w:iCs/>
        </w:rPr>
        <w:t>Premere ‘OK’ nella schermata che si aprirà</w:t>
      </w:r>
    </w:p>
    <w:p w14:paraId="2119BBED" w14:textId="10EE2E87" w:rsidR="00F96282" w:rsidRDefault="00F96282" w:rsidP="00EF1924">
      <w:pPr>
        <w:pStyle w:val="ListParagraph"/>
        <w:numPr>
          <w:ilvl w:val="0"/>
          <w:numId w:val="5"/>
        </w:numPr>
        <w:jc w:val="both"/>
        <w:rPr>
          <w:i/>
          <w:iCs/>
        </w:rPr>
      </w:pPr>
      <w:r>
        <w:rPr>
          <w:i/>
          <w:iCs/>
        </w:rPr>
        <w:lastRenderedPageBreak/>
        <w:t>Premere ‘</w:t>
      </w:r>
      <w:proofErr w:type="spellStart"/>
      <w:r>
        <w:rPr>
          <w:i/>
          <w:iCs/>
        </w:rPr>
        <w:t>Run</w:t>
      </w:r>
      <w:proofErr w:type="spellEnd"/>
      <w:r>
        <w:rPr>
          <w:i/>
          <w:iCs/>
        </w:rPr>
        <w:t>’</w:t>
      </w:r>
    </w:p>
    <w:p w14:paraId="1C7BAF9C" w14:textId="6CBC2CC1" w:rsidR="00F96282" w:rsidRDefault="00DC4093" w:rsidP="00EF1924">
      <w:pPr>
        <w:pStyle w:val="ListParagraph"/>
        <w:numPr>
          <w:ilvl w:val="0"/>
          <w:numId w:val="5"/>
        </w:numPr>
        <w:jc w:val="both"/>
        <w:rPr>
          <w:i/>
          <w:iCs/>
        </w:rPr>
      </w:pPr>
      <w:r>
        <w:rPr>
          <w:i/>
          <w:iCs/>
        </w:rPr>
        <w:t>Inserire la password ‘studente’</w:t>
      </w:r>
    </w:p>
    <w:p w14:paraId="0A0DC780" w14:textId="04558C9A" w:rsidR="00C46802" w:rsidRDefault="00C46802" w:rsidP="00EF1924">
      <w:pPr>
        <w:pStyle w:val="ListParagraph"/>
        <w:numPr>
          <w:ilvl w:val="0"/>
          <w:numId w:val="5"/>
        </w:numPr>
        <w:jc w:val="both"/>
        <w:rPr>
          <w:i/>
          <w:iCs/>
        </w:rPr>
      </w:pPr>
      <w:r>
        <w:rPr>
          <w:i/>
          <w:iCs/>
        </w:rPr>
        <w:t xml:space="preserve">Premere </w:t>
      </w:r>
      <w:proofErr w:type="spellStart"/>
      <w:r>
        <w:rPr>
          <w:i/>
          <w:iCs/>
        </w:rPr>
        <w:t>enter</w:t>
      </w:r>
      <w:proofErr w:type="spellEnd"/>
      <w:r>
        <w:rPr>
          <w:i/>
          <w:iCs/>
        </w:rPr>
        <w:t xml:space="preserve"> quando richiesto nel terminale</w:t>
      </w:r>
    </w:p>
    <w:p w14:paraId="60FF92A3" w14:textId="1E859B32" w:rsidR="00AC3B8E" w:rsidRDefault="00AC3B8E" w:rsidP="00AC3B8E">
      <w:pPr>
        <w:jc w:val="both"/>
        <w:rPr>
          <w:i/>
          <w:iCs/>
        </w:rPr>
      </w:pPr>
    </w:p>
    <w:p w14:paraId="6FAA852A" w14:textId="77777777" w:rsidR="000B5DDE" w:rsidRDefault="00AC3B8E" w:rsidP="00AC3B8E">
      <w:pPr>
        <w:jc w:val="both"/>
        <w:rPr>
          <w:i/>
          <w:iCs/>
        </w:rPr>
      </w:pPr>
      <w:r w:rsidRPr="00AC3B8E">
        <w:rPr>
          <w:b/>
          <w:bCs/>
          <w:i/>
          <w:iCs/>
        </w:rPr>
        <w:t>NOTA 5</w:t>
      </w:r>
      <w:r>
        <w:rPr>
          <w:b/>
          <w:bCs/>
          <w:i/>
          <w:iCs/>
        </w:rPr>
        <w:t xml:space="preserve">: </w:t>
      </w:r>
      <w:r w:rsidR="008E2035">
        <w:rPr>
          <w:i/>
          <w:iCs/>
        </w:rPr>
        <w:t>Per l</w:t>
      </w:r>
      <w:r>
        <w:rPr>
          <w:i/>
          <w:iCs/>
        </w:rPr>
        <w:t>a maggior parte dei PC</w:t>
      </w:r>
      <w:r w:rsidR="008E2035">
        <w:rPr>
          <w:i/>
          <w:iCs/>
        </w:rPr>
        <w:t xml:space="preserve"> è richiesta l’attivazione della virtualizzazione al fine di poter correttamente </w:t>
      </w:r>
      <w:r w:rsidR="006F0DD8">
        <w:rPr>
          <w:i/>
          <w:iCs/>
        </w:rPr>
        <w:t xml:space="preserve">virtualizzare la macchina precedentemente importata. Si raccomanda pertanto di seguire dettagliatamente la seguente guida </w:t>
      </w:r>
      <w:r w:rsidR="000B5DDE">
        <w:rPr>
          <w:i/>
          <w:iCs/>
        </w:rPr>
        <w:t xml:space="preserve">dell’eroe che non ci meritiamo, ma di cui abbiamo bisogno: Salvatore </w:t>
      </w:r>
      <w:proofErr w:type="spellStart"/>
      <w:r w:rsidR="000B5DDE">
        <w:rPr>
          <w:i/>
          <w:iCs/>
        </w:rPr>
        <w:t>Aranzulla</w:t>
      </w:r>
      <w:proofErr w:type="spellEnd"/>
      <w:r w:rsidR="000B5DDE">
        <w:rPr>
          <w:i/>
          <w:iCs/>
        </w:rPr>
        <w:t>!</w:t>
      </w:r>
    </w:p>
    <w:p w14:paraId="194E2BB4" w14:textId="69E1EA43" w:rsidR="00A05691" w:rsidRDefault="00237FDB" w:rsidP="00AC3B8E">
      <w:pPr>
        <w:jc w:val="both"/>
        <w:rPr>
          <w:i/>
          <w:iCs/>
        </w:rPr>
      </w:pPr>
      <w:hyperlink r:id="rId6" w:anchor=":~:text=Ad%20ogni%20modo%2C%20tutto%20ci%C3%B2,l'opzione%20Enable%2FAttiva" w:history="1">
        <w:r w:rsidR="00A05691" w:rsidRPr="00C21BB5">
          <w:rPr>
            <w:rStyle w:val="Hyperlink"/>
            <w:i/>
            <w:iCs/>
          </w:rPr>
          <w:t>https://www.aranzulla.it/come-attivare-la-virtualizzazione-nel-bios-1231556.html#:~:text=Ad%20ogni%20modo%2C%20tutto%20ci%C3%B2,l'opzione%20Enable%2FAttiva</w:t>
        </w:r>
      </w:hyperlink>
      <w:r w:rsidR="000B5DDE" w:rsidRPr="000B5DDE">
        <w:rPr>
          <w:i/>
          <w:iCs/>
        </w:rPr>
        <w:t>.</w:t>
      </w:r>
    </w:p>
    <w:p w14:paraId="069F9A7E" w14:textId="0255313A" w:rsidR="00AC3B8E" w:rsidRPr="00A05691" w:rsidRDefault="00AC3B8E" w:rsidP="00AC3B8E">
      <w:pPr>
        <w:jc w:val="both"/>
        <w:rPr>
          <w:i/>
          <w:iCs/>
        </w:rPr>
      </w:pPr>
      <w:r>
        <w:rPr>
          <w:i/>
          <w:iCs/>
        </w:rPr>
        <w:t xml:space="preserve"> </w:t>
      </w:r>
      <w:r w:rsidRPr="00AC3B8E">
        <w:rPr>
          <w:b/>
          <w:bCs/>
          <w:i/>
          <w:iCs/>
        </w:rPr>
        <w:t xml:space="preserve"> </w:t>
      </w:r>
    </w:p>
    <w:sectPr w:rsidR="00AC3B8E" w:rsidRPr="00A05691" w:rsidSect="004F028C">
      <w:pgSz w:w="11900" w:h="16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3277D"/>
    <w:multiLevelType w:val="hybridMultilevel"/>
    <w:tmpl w:val="220C69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E7E71"/>
    <w:multiLevelType w:val="hybridMultilevel"/>
    <w:tmpl w:val="B106C662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E33B69"/>
    <w:multiLevelType w:val="hybridMultilevel"/>
    <w:tmpl w:val="DC009DFE"/>
    <w:lvl w:ilvl="0" w:tplc="EE689B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60668"/>
    <w:multiLevelType w:val="hybridMultilevel"/>
    <w:tmpl w:val="D2BE5E8E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CCC7637"/>
    <w:multiLevelType w:val="hybridMultilevel"/>
    <w:tmpl w:val="BB2862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DQwMjEzsTQ3MjNS0lEKTi0uzszPAykwrgUASZgPcCwAAAA="/>
  </w:docVars>
  <w:rsids>
    <w:rsidRoot w:val="00AD6E6E"/>
    <w:rsid w:val="00041D31"/>
    <w:rsid w:val="00044F17"/>
    <w:rsid w:val="00046605"/>
    <w:rsid w:val="00055CF1"/>
    <w:rsid w:val="00056FDA"/>
    <w:rsid w:val="000A0C5B"/>
    <w:rsid w:val="000A5842"/>
    <w:rsid w:val="000A70DF"/>
    <w:rsid w:val="000B03D5"/>
    <w:rsid w:val="000B5DDE"/>
    <w:rsid w:val="000C33CA"/>
    <w:rsid w:val="000E234D"/>
    <w:rsid w:val="000F3BF8"/>
    <w:rsid w:val="0010088F"/>
    <w:rsid w:val="00107099"/>
    <w:rsid w:val="00114A2D"/>
    <w:rsid w:val="00122670"/>
    <w:rsid w:val="001374B4"/>
    <w:rsid w:val="00137ED5"/>
    <w:rsid w:val="00154E03"/>
    <w:rsid w:val="00182291"/>
    <w:rsid w:val="00183936"/>
    <w:rsid w:val="00184330"/>
    <w:rsid w:val="001A06AF"/>
    <w:rsid w:val="001B532C"/>
    <w:rsid w:val="001B772A"/>
    <w:rsid w:val="001C199E"/>
    <w:rsid w:val="001F1E93"/>
    <w:rsid w:val="001F3A30"/>
    <w:rsid w:val="0020369D"/>
    <w:rsid w:val="0021260A"/>
    <w:rsid w:val="00223807"/>
    <w:rsid w:val="0023767E"/>
    <w:rsid w:val="00237FDB"/>
    <w:rsid w:val="00243AE8"/>
    <w:rsid w:val="0025105C"/>
    <w:rsid w:val="002651FF"/>
    <w:rsid w:val="00284169"/>
    <w:rsid w:val="00292A5A"/>
    <w:rsid w:val="00295049"/>
    <w:rsid w:val="002A730B"/>
    <w:rsid w:val="002B0C74"/>
    <w:rsid w:val="002B2C22"/>
    <w:rsid w:val="002B30FA"/>
    <w:rsid w:val="002B499A"/>
    <w:rsid w:val="002C2F75"/>
    <w:rsid w:val="00303724"/>
    <w:rsid w:val="00336D69"/>
    <w:rsid w:val="00346FDE"/>
    <w:rsid w:val="00357151"/>
    <w:rsid w:val="0036632C"/>
    <w:rsid w:val="00367F66"/>
    <w:rsid w:val="00371607"/>
    <w:rsid w:val="003723D5"/>
    <w:rsid w:val="00390260"/>
    <w:rsid w:val="00397D18"/>
    <w:rsid w:val="003A68AA"/>
    <w:rsid w:val="003E1A54"/>
    <w:rsid w:val="003E1E2F"/>
    <w:rsid w:val="003E27AA"/>
    <w:rsid w:val="003E476C"/>
    <w:rsid w:val="003E4D6F"/>
    <w:rsid w:val="003F45A3"/>
    <w:rsid w:val="00402A45"/>
    <w:rsid w:val="00413946"/>
    <w:rsid w:val="00413976"/>
    <w:rsid w:val="00423055"/>
    <w:rsid w:val="00435C98"/>
    <w:rsid w:val="00446AE1"/>
    <w:rsid w:val="00460459"/>
    <w:rsid w:val="00464D43"/>
    <w:rsid w:val="00482673"/>
    <w:rsid w:val="0049343A"/>
    <w:rsid w:val="00493BBC"/>
    <w:rsid w:val="004A134F"/>
    <w:rsid w:val="004A29BB"/>
    <w:rsid w:val="004B3331"/>
    <w:rsid w:val="004B4519"/>
    <w:rsid w:val="004F028C"/>
    <w:rsid w:val="004F1CDB"/>
    <w:rsid w:val="004F4A09"/>
    <w:rsid w:val="005100CB"/>
    <w:rsid w:val="005162FA"/>
    <w:rsid w:val="00527F83"/>
    <w:rsid w:val="00531A2E"/>
    <w:rsid w:val="00536F97"/>
    <w:rsid w:val="005478F8"/>
    <w:rsid w:val="00581F44"/>
    <w:rsid w:val="00585C7F"/>
    <w:rsid w:val="00586DA3"/>
    <w:rsid w:val="005A0036"/>
    <w:rsid w:val="005A0462"/>
    <w:rsid w:val="005A14C8"/>
    <w:rsid w:val="005B50CD"/>
    <w:rsid w:val="005B6CDD"/>
    <w:rsid w:val="005B763C"/>
    <w:rsid w:val="005C3D4B"/>
    <w:rsid w:val="005C7740"/>
    <w:rsid w:val="005E1E25"/>
    <w:rsid w:val="005E541B"/>
    <w:rsid w:val="005F33E7"/>
    <w:rsid w:val="005F75FD"/>
    <w:rsid w:val="00603BB1"/>
    <w:rsid w:val="0062179D"/>
    <w:rsid w:val="0062197B"/>
    <w:rsid w:val="00637AFB"/>
    <w:rsid w:val="00676856"/>
    <w:rsid w:val="00684AA0"/>
    <w:rsid w:val="006A4E85"/>
    <w:rsid w:val="006B022F"/>
    <w:rsid w:val="006B7E78"/>
    <w:rsid w:val="006C18C2"/>
    <w:rsid w:val="006F0DD8"/>
    <w:rsid w:val="0071395E"/>
    <w:rsid w:val="007154E2"/>
    <w:rsid w:val="0072121F"/>
    <w:rsid w:val="00745E7D"/>
    <w:rsid w:val="00750836"/>
    <w:rsid w:val="0077198F"/>
    <w:rsid w:val="007833ED"/>
    <w:rsid w:val="007915BE"/>
    <w:rsid w:val="007A5BD0"/>
    <w:rsid w:val="007C79F1"/>
    <w:rsid w:val="007F1151"/>
    <w:rsid w:val="0083779E"/>
    <w:rsid w:val="00847F26"/>
    <w:rsid w:val="00860DA9"/>
    <w:rsid w:val="00864512"/>
    <w:rsid w:val="00877016"/>
    <w:rsid w:val="0088245D"/>
    <w:rsid w:val="00891728"/>
    <w:rsid w:val="008A089D"/>
    <w:rsid w:val="008A13DE"/>
    <w:rsid w:val="008E2035"/>
    <w:rsid w:val="0097063C"/>
    <w:rsid w:val="00973077"/>
    <w:rsid w:val="009B39EC"/>
    <w:rsid w:val="009C5FA1"/>
    <w:rsid w:val="00A05691"/>
    <w:rsid w:val="00A06CB3"/>
    <w:rsid w:val="00A13A64"/>
    <w:rsid w:val="00A13F2F"/>
    <w:rsid w:val="00A27911"/>
    <w:rsid w:val="00A607EC"/>
    <w:rsid w:val="00A71101"/>
    <w:rsid w:val="00A72E43"/>
    <w:rsid w:val="00A869BD"/>
    <w:rsid w:val="00AA0994"/>
    <w:rsid w:val="00AA1B3E"/>
    <w:rsid w:val="00AA3935"/>
    <w:rsid w:val="00AA74DA"/>
    <w:rsid w:val="00AB2BE7"/>
    <w:rsid w:val="00AB6EA6"/>
    <w:rsid w:val="00AC3B8E"/>
    <w:rsid w:val="00AD6E6E"/>
    <w:rsid w:val="00AE19E2"/>
    <w:rsid w:val="00B0018A"/>
    <w:rsid w:val="00B113C5"/>
    <w:rsid w:val="00B17801"/>
    <w:rsid w:val="00BA32BC"/>
    <w:rsid w:val="00BA59F9"/>
    <w:rsid w:val="00BC72A5"/>
    <w:rsid w:val="00C06057"/>
    <w:rsid w:val="00C10116"/>
    <w:rsid w:val="00C13799"/>
    <w:rsid w:val="00C179C5"/>
    <w:rsid w:val="00C32B29"/>
    <w:rsid w:val="00C4107D"/>
    <w:rsid w:val="00C46802"/>
    <w:rsid w:val="00C533C7"/>
    <w:rsid w:val="00C61CC5"/>
    <w:rsid w:val="00C95067"/>
    <w:rsid w:val="00CA20AD"/>
    <w:rsid w:val="00CA38D8"/>
    <w:rsid w:val="00CA7028"/>
    <w:rsid w:val="00CB5EF4"/>
    <w:rsid w:val="00CF1444"/>
    <w:rsid w:val="00CF424B"/>
    <w:rsid w:val="00CF6167"/>
    <w:rsid w:val="00D03589"/>
    <w:rsid w:val="00D13EFA"/>
    <w:rsid w:val="00D27C93"/>
    <w:rsid w:val="00D44B29"/>
    <w:rsid w:val="00D46E7A"/>
    <w:rsid w:val="00D4712B"/>
    <w:rsid w:val="00D859B8"/>
    <w:rsid w:val="00D86F9D"/>
    <w:rsid w:val="00D92286"/>
    <w:rsid w:val="00D97F17"/>
    <w:rsid w:val="00DB62FB"/>
    <w:rsid w:val="00DC1ACF"/>
    <w:rsid w:val="00DC4083"/>
    <w:rsid w:val="00DC4093"/>
    <w:rsid w:val="00DD1A55"/>
    <w:rsid w:val="00DE42A4"/>
    <w:rsid w:val="00DF4598"/>
    <w:rsid w:val="00E02A1B"/>
    <w:rsid w:val="00E10C92"/>
    <w:rsid w:val="00E13A45"/>
    <w:rsid w:val="00E14B40"/>
    <w:rsid w:val="00E4054D"/>
    <w:rsid w:val="00E41ED1"/>
    <w:rsid w:val="00E45F61"/>
    <w:rsid w:val="00E515E5"/>
    <w:rsid w:val="00E66DCD"/>
    <w:rsid w:val="00E677E1"/>
    <w:rsid w:val="00E70C50"/>
    <w:rsid w:val="00E7109D"/>
    <w:rsid w:val="00E76652"/>
    <w:rsid w:val="00E912D8"/>
    <w:rsid w:val="00E91F09"/>
    <w:rsid w:val="00E93FAE"/>
    <w:rsid w:val="00E951A6"/>
    <w:rsid w:val="00E965BF"/>
    <w:rsid w:val="00EA09DF"/>
    <w:rsid w:val="00EA210D"/>
    <w:rsid w:val="00EB3F75"/>
    <w:rsid w:val="00EB4673"/>
    <w:rsid w:val="00EC5512"/>
    <w:rsid w:val="00EE120D"/>
    <w:rsid w:val="00EF1924"/>
    <w:rsid w:val="00F2618C"/>
    <w:rsid w:val="00F272BE"/>
    <w:rsid w:val="00F37BE2"/>
    <w:rsid w:val="00F619C6"/>
    <w:rsid w:val="00F67E8C"/>
    <w:rsid w:val="00F71F50"/>
    <w:rsid w:val="00F73333"/>
    <w:rsid w:val="00F75D51"/>
    <w:rsid w:val="00F87037"/>
    <w:rsid w:val="00F96185"/>
    <w:rsid w:val="00F96282"/>
    <w:rsid w:val="00FA30D2"/>
    <w:rsid w:val="00FA3741"/>
    <w:rsid w:val="00FA7144"/>
    <w:rsid w:val="00FD4E18"/>
    <w:rsid w:val="00FE0893"/>
    <w:rsid w:val="00FE227B"/>
    <w:rsid w:val="277F1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4B3F3B"/>
  <w15:chartTrackingRefBased/>
  <w15:docId w15:val="{305A6BBF-762A-BE40-90F8-5FADBE76D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6E6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6E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D6E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607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7E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7099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709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ranzulla.it/come-attivare-la-virtualizzazione-nel-bios-1231556.html" TargetMode="External"/><Relationship Id="rId5" Type="http://schemas.openxmlformats.org/officeDocument/2006/relationships/hyperlink" Target="https://www.virtualbox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72</Words>
  <Characters>5543</Characters>
  <Application>Microsoft Office Word</Application>
  <DocSecurity>0</DocSecurity>
  <Lines>46</Lines>
  <Paragraphs>13</Paragraphs>
  <ScaleCrop>false</ScaleCrop>
  <Company/>
  <LinksUpToDate>false</LinksUpToDate>
  <CharactersWithSpaces>6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ZZI  ERIC ADRIANO</dc:creator>
  <cp:keywords/>
  <dc:description/>
  <cp:lastModifiedBy>lorenzo pallante</cp:lastModifiedBy>
  <cp:revision>34</cp:revision>
  <cp:lastPrinted>2021-10-11T09:44:00Z</cp:lastPrinted>
  <dcterms:created xsi:type="dcterms:W3CDTF">2020-11-16T09:02:00Z</dcterms:created>
  <dcterms:modified xsi:type="dcterms:W3CDTF">2021-10-11T09:45:00Z</dcterms:modified>
</cp:coreProperties>
</file>